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CECA6" w14:textId="77777777" w:rsidR="00952555" w:rsidRPr="00D0512B" w:rsidRDefault="00952555" w:rsidP="00D0512B">
      <w:pPr>
        <w:bidi w:val="0"/>
        <w:spacing w:after="0"/>
        <w:rPr>
          <w:rFonts w:ascii="Arial" w:hAnsi="Arial" w:cs="Arial"/>
          <w:b/>
          <w:bCs/>
          <w:color w:val="000000" w:themeColor="text1"/>
          <w:sz w:val="24"/>
          <w:szCs w:val="24"/>
          <w:u w:val="single"/>
          <w:rtl/>
        </w:rPr>
      </w:pPr>
    </w:p>
    <w:p w14:paraId="46EF82E2" w14:textId="3F38878F" w:rsidR="006718A6" w:rsidRPr="00D0512B" w:rsidRDefault="00D0512B" w:rsidP="00B57B1C">
      <w:pPr>
        <w:bidi w:val="0"/>
        <w:spacing w:line="240" w:lineRule="auto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  <w:r w:rsidRPr="00D0512B">
        <w:rPr>
          <w:rFonts w:ascii="Arial" w:hAnsi="Arial" w:cs="Arial"/>
          <w:noProof/>
          <w:color w:val="000000" w:themeColor="text1"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7C3915A1" wp14:editId="59D28AAD">
                <wp:simplePos x="0" y="0"/>
                <wp:positionH relativeFrom="column">
                  <wp:posOffset>-342900</wp:posOffset>
                </wp:positionH>
                <wp:positionV relativeFrom="paragraph">
                  <wp:posOffset>259716</wp:posOffset>
                </wp:positionV>
                <wp:extent cx="6663055" cy="8343900"/>
                <wp:effectExtent l="0" t="0" r="23495" b="19050"/>
                <wp:wrapNone/>
                <wp:docPr id="4" name="מלבן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63055" cy="8343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06831030" id="מלבן 4" o:spid="_x0000_s1026" style="position:absolute;margin-left:-27pt;margin-top:20.45pt;width:524.65pt;height:657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"/>
            </w:pict>
          </mc:Fallback>
        </mc:AlternateContent>
      </w:r>
      <w:r w:rsidRPr="00D0512B"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  <w:t xml:space="preserve">Template for the </w:t>
      </w:r>
      <w:r w:rsidR="00B57B1C"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  <w:t xml:space="preserve">Final </w:t>
      </w:r>
      <w:r w:rsidRPr="00D0512B"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  <w:t>project’</w:t>
      </w:r>
      <w:r w:rsidR="00B57B1C"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  <w:t>s</w:t>
      </w:r>
      <w:r w:rsidRPr="00D0512B"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  <w:t xml:space="preserve"> title page</w:t>
      </w:r>
    </w:p>
    <w:p w14:paraId="64660950" w14:textId="3768A180" w:rsidR="00F962BB" w:rsidRPr="00D0512B" w:rsidRDefault="00D0512B" w:rsidP="00D0512B">
      <w:pPr>
        <w:bidi w:val="0"/>
        <w:spacing w:after="0" w:line="360" w:lineRule="auto"/>
        <w:jc w:val="center"/>
        <w:rPr>
          <w:rFonts w:ascii="Arial" w:hAnsi="Arial" w:cs="Arial"/>
          <w:b/>
          <w:bCs/>
          <w:color w:val="000000" w:themeColor="text1"/>
          <w:sz w:val="36"/>
          <w:szCs w:val="36"/>
          <w:rtl/>
        </w:rPr>
      </w:pPr>
      <w:r w:rsidRPr="00D0512B">
        <w:rPr>
          <w:rFonts w:ascii="Arial" w:hAnsi="Arial" w:cs="Arial"/>
          <w:b/>
          <w:bCs/>
          <w:color w:val="000000" w:themeColor="text1"/>
          <w:sz w:val="36"/>
          <w:szCs w:val="36"/>
        </w:rPr>
        <w:t>Tel Aviv University</w:t>
      </w:r>
    </w:p>
    <w:p w14:paraId="6B6EF256" w14:textId="513B3D2F" w:rsidR="006718A6" w:rsidRPr="00D0512B" w:rsidRDefault="00F507BF" w:rsidP="00D0512B">
      <w:pPr>
        <w:bidi w:val="0"/>
        <w:spacing w:after="0" w:line="360" w:lineRule="auto"/>
        <w:jc w:val="center"/>
        <w:rPr>
          <w:rFonts w:ascii="Arial" w:hAnsi="Arial" w:cs="Arial"/>
          <w:color w:val="000000" w:themeColor="text1"/>
          <w:sz w:val="32"/>
          <w:szCs w:val="32"/>
        </w:rPr>
      </w:pPr>
      <w:r>
        <w:rPr>
          <w:rFonts w:ascii="Arial" w:hAnsi="Arial" w:cs="Arial"/>
          <w:b/>
          <w:bCs/>
          <w:color w:val="000000" w:themeColor="text1"/>
          <w:sz w:val="32"/>
          <w:szCs w:val="32"/>
        </w:rPr>
        <w:t>Gray</w:t>
      </w:r>
      <w:r w:rsidR="00D0512B" w:rsidRPr="00D0512B">
        <w:rPr>
          <w:rFonts w:ascii="Arial" w:hAnsi="Arial" w:cs="Arial"/>
          <w:b/>
          <w:bCs/>
          <w:color w:val="000000" w:themeColor="text1"/>
          <w:sz w:val="32"/>
          <w:szCs w:val="32"/>
        </w:rPr>
        <w:t xml:space="preserve"> Faculty of Medic</w:t>
      </w:r>
      <w:r>
        <w:rPr>
          <w:rFonts w:ascii="Arial" w:hAnsi="Arial" w:cs="Arial"/>
          <w:b/>
          <w:bCs/>
          <w:color w:val="000000" w:themeColor="text1"/>
          <w:sz w:val="32"/>
          <w:szCs w:val="32"/>
        </w:rPr>
        <w:t>al and Health Sciences</w:t>
      </w:r>
    </w:p>
    <w:p w14:paraId="184E8A95" w14:textId="389F11D1" w:rsidR="006718A6" w:rsidRPr="00D0512B" w:rsidRDefault="00D0512B" w:rsidP="00D0512B">
      <w:pPr>
        <w:bidi w:val="0"/>
        <w:spacing w:after="0" w:line="360" w:lineRule="auto"/>
        <w:jc w:val="center"/>
        <w:rPr>
          <w:rFonts w:ascii="Arial" w:hAnsi="Arial" w:cs="Arial"/>
          <w:b/>
          <w:bCs/>
          <w:color w:val="000000" w:themeColor="text1"/>
          <w:sz w:val="32"/>
          <w:szCs w:val="32"/>
        </w:rPr>
      </w:pPr>
      <w:r w:rsidRPr="00D0512B">
        <w:rPr>
          <w:rFonts w:ascii="Arial" w:hAnsi="Arial" w:cs="Arial"/>
          <w:b/>
          <w:bCs/>
          <w:color w:val="000000" w:themeColor="text1"/>
          <w:sz w:val="32"/>
          <w:szCs w:val="32"/>
        </w:rPr>
        <w:t>School of Public Health</w:t>
      </w:r>
    </w:p>
    <w:p w14:paraId="1827391E" w14:textId="77777777" w:rsidR="00457872" w:rsidRPr="00D0512B" w:rsidRDefault="00457872" w:rsidP="00D0512B">
      <w:pPr>
        <w:bidi w:val="0"/>
        <w:spacing w:line="240" w:lineRule="auto"/>
        <w:jc w:val="center"/>
        <w:rPr>
          <w:rFonts w:ascii="Arial" w:hAnsi="Arial" w:cs="Arial"/>
          <w:b/>
          <w:bCs/>
          <w:color w:val="000000" w:themeColor="text1"/>
          <w:sz w:val="24"/>
          <w:szCs w:val="24"/>
          <w:rtl/>
        </w:rPr>
      </w:pPr>
    </w:p>
    <w:sdt>
      <w:sdtPr>
        <w:rPr>
          <w:rFonts w:ascii="Arial" w:hAnsi="Arial" w:cs="Arial"/>
          <w:color w:val="000000" w:themeColor="text1"/>
        </w:rPr>
        <w:id w:val="-787358155"/>
        <w:placeholder>
          <w:docPart w:val="DefaultPlaceholder_-1854013440"/>
        </w:placeholder>
        <w:showingPlcHdr/>
        <w:text/>
      </w:sdtPr>
      <w:sdtEndPr>
        <w:rPr>
          <w:b/>
          <w:bCs/>
          <w:sz w:val="24"/>
          <w:szCs w:val="24"/>
        </w:rPr>
      </w:sdtEndPr>
      <w:sdtContent>
        <w:p w14:paraId="33C6F636" w14:textId="77777777" w:rsidR="006718A6" w:rsidRPr="00D0512B" w:rsidRDefault="00457872" w:rsidP="00D0512B">
          <w:pPr>
            <w:bidi w:val="0"/>
            <w:spacing w:line="240" w:lineRule="auto"/>
            <w:jc w:val="center"/>
            <w:rPr>
              <w:rFonts w:ascii="Arial" w:hAnsi="Arial" w:cs="Arial"/>
              <w:color w:val="000000" w:themeColor="text1"/>
              <w:sz w:val="24"/>
              <w:szCs w:val="24"/>
              <w:rtl/>
            </w:rPr>
          </w:pPr>
          <w:r w:rsidRPr="00D0512B">
            <w:rPr>
              <w:rStyle w:val="PlaceholderText"/>
              <w:rFonts w:ascii="Arial" w:hAnsi="Arial" w:cs="Arial"/>
              <w:color w:val="000000" w:themeColor="text1"/>
              <w:sz w:val="28"/>
              <w:szCs w:val="28"/>
            </w:rPr>
            <w:t>Click or tap here to enter text.</w:t>
          </w:r>
        </w:p>
      </w:sdtContent>
    </w:sdt>
    <w:p w14:paraId="72E045F0" w14:textId="41336BE3" w:rsidR="006718A6" w:rsidRPr="00D0512B" w:rsidRDefault="006718A6" w:rsidP="00D0512B">
      <w:pPr>
        <w:bidi w:val="0"/>
        <w:spacing w:line="240" w:lineRule="auto"/>
        <w:jc w:val="center"/>
        <w:rPr>
          <w:rFonts w:ascii="Arial" w:hAnsi="Arial" w:cs="Arial"/>
          <w:i/>
          <w:iCs/>
          <w:color w:val="000000" w:themeColor="text1"/>
          <w:sz w:val="24"/>
          <w:szCs w:val="24"/>
        </w:rPr>
      </w:pPr>
      <w:r w:rsidRPr="00D0512B">
        <w:rPr>
          <w:rFonts w:ascii="Arial" w:hAnsi="Arial" w:cs="Arial"/>
          <w:i/>
          <w:iCs/>
          <w:noProof/>
          <w:color w:val="000000" w:themeColor="text1"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F8339FB" wp14:editId="78542ABF">
                <wp:simplePos x="0" y="0"/>
                <wp:positionH relativeFrom="column">
                  <wp:posOffset>774700</wp:posOffset>
                </wp:positionH>
                <wp:positionV relativeFrom="paragraph">
                  <wp:posOffset>-1905</wp:posOffset>
                </wp:positionV>
                <wp:extent cx="4842510" cy="0"/>
                <wp:effectExtent l="10795" t="12065" r="13970" b="6985"/>
                <wp:wrapNone/>
                <wp:docPr id="3" name="מחבר חץ ישר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4251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shapetype w14:anchorId="1E601F61" id="_x0000_t32" coordsize="21600,21600" o:spt="32" o:oned="t" path="m,l21600,21600e" filled="f">
                <v:path arrowok="t" fillok="f" o:connecttype="none"/>
                <o:lock v:ext="edit" shapetype="t"/>
              </v:shapetype>
              <v:shape id="מחבר חץ ישר 3" o:spid="_x0000_s1026" type="#_x0000_t32" style="position:absolute;left:0;text-align:left;margin-left:61pt;margin-top:-.15pt;width:381.3pt;height:0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"/>
            </w:pict>
          </mc:Fallback>
        </mc:AlternateContent>
      </w:r>
      <w:r w:rsidR="00D0512B" w:rsidRPr="00D0512B">
        <w:rPr>
          <w:rFonts w:ascii="Arial" w:hAnsi="Arial" w:cs="Arial"/>
          <w:i/>
          <w:iCs/>
          <w:noProof/>
          <w:color w:val="000000" w:themeColor="text1"/>
          <w:sz w:val="24"/>
          <w:szCs w:val="24"/>
        </w:rPr>
        <w:t>Title</w:t>
      </w:r>
    </w:p>
    <w:p w14:paraId="20E7FD9A" w14:textId="77777777" w:rsidR="00457872" w:rsidRPr="00D0512B" w:rsidRDefault="00457872" w:rsidP="00D0512B">
      <w:pPr>
        <w:bidi w:val="0"/>
        <w:spacing w:line="240" w:lineRule="auto"/>
        <w:jc w:val="center"/>
        <w:rPr>
          <w:rFonts w:ascii="Arial" w:hAnsi="Arial" w:cs="Arial"/>
          <w:i/>
          <w:iCs/>
          <w:color w:val="000000" w:themeColor="text1"/>
          <w:sz w:val="24"/>
          <w:szCs w:val="24"/>
          <w:rtl/>
        </w:rPr>
      </w:pPr>
    </w:p>
    <w:p w14:paraId="62D48AF0" w14:textId="3208A1AA" w:rsidR="00FA7475" w:rsidRPr="00D0512B" w:rsidRDefault="00D0512B" w:rsidP="00D0512B">
      <w:pPr>
        <w:bidi w:val="0"/>
        <w:spacing w:line="360" w:lineRule="auto"/>
        <w:jc w:val="center"/>
        <w:rPr>
          <w:rFonts w:ascii="Arial" w:hAnsi="Arial" w:cs="Arial"/>
          <w:color w:val="000000" w:themeColor="text1"/>
          <w:sz w:val="24"/>
          <w:szCs w:val="24"/>
        </w:rPr>
      </w:pPr>
      <w:r w:rsidRPr="00D0512B">
        <w:rPr>
          <w:rFonts w:ascii="Arial" w:hAnsi="Arial" w:cs="Arial"/>
          <w:color w:val="000000" w:themeColor="text1"/>
          <w:sz w:val="24"/>
          <w:szCs w:val="24"/>
        </w:rPr>
        <w:t>Final Project in the Master</w:t>
      </w:r>
      <w:r>
        <w:rPr>
          <w:rFonts w:ascii="Arial" w:hAnsi="Arial" w:cs="Arial"/>
          <w:color w:val="000000" w:themeColor="text1"/>
          <w:sz w:val="24"/>
          <w:szCs w:val="24"/>
        </w:rPr>
        <w:t>’s Program for</w:t>
      </w:r>
      <w:r w:rsidRPr="00D0512B">
        <w:rPr>
          <w:rFonts w:ascii="Arial" w:hAnsi="Arial" w:cs="Arial"/>
          <w:color w:val="000000" w:themeColor="text1"/>
          <w:sz w:val="24"/>
          <w:szCs w:val="24"/>
        </w:rPr>
        <w:t xml:space="preserve"> Disaster Management (M.DM)</w:t>
      </w:r>
    </w:p>
    <w:p w14:paraId="6C9FA39D" w14:textId="77777777" w:rsidR="00F962BB" w:rsidRPr="00D0512B" w:rsidRDefault="00F962BB" w:rsidP="00D0512B">
      <w:pPr>
        <w:bidi w:val="0"/>
        <w:spacing w:before="240" w:line="240" w:lineRule="auto"/>
        <w:jc w:val="center"/>
        <w:rPr>
          <w:rFonts w:ascii="Arial" w:hAnsi="Arial" w:cs="Arial"/>
          <w:color w:val="000000" w:themeColor="text1"/>
          <w:sz w:val="24"/>
          <w:szCs w:val="24"/>
          <w:rtl/>
        </w:rPr>
      </w:pPr>
    </w:p>
    <w:p w14:paraId="0899A6D4" w14:textId="750EA21A" w:rsidR="004622AA" w:rsidRPr="00D0512B" w:rsidRDefault="00D0512B" w:rsidP="00D0512B">
      <w:pPr>
        <w:bidi w:val="0"/>
        <w:spacing w:before="24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D0512B">
        <w:rPr>
          <w:rFonts w:ascii="Arial" w:hAnsi="Arial" w:cs="Arial"/>
          <w:b/>
          <w:bCs/>
          <w:color w:val="000000" w:themeColor="text1"/>
          <w:sz w:val="24"/>
          <w:szCs w:val="24"/>
        </w:rPr>
        <w:t>Type of final project</w:t>
      </w:r>
      <w:r w:rsidRPr="00D0512B">
        <w:rPr>
          <w:rFonts w:ascii="Arial" w:hAnsi="Arial" w:cs="Arial"/>
          <w:color w:val="000000" w:themeColor="text1"/>
          <w:sz w:val="24"/>
          <w:szCs w:val="24"/>
        </w:rPr>
        <w:t xml:space="preserve">: </w:t>
      </w:r>
      <w:sdt>
        <w:sdtPr>
          <w:rPr>
            <w:rFonts w:ascii="Arial" w:hAnsi="Arial" w:cs="Arial"/>
            <w:color w:val="000000" w:themeColor="text1"/>
            <w:sz w:val="24"/>
            <w:szCs w:val="24"/>
          </w:rPr>
          <w:id w:val="-1556848633"/>
          <w:placeholder>
            <w:docPart w:val="DefaultPlaceholder_-1854013440"/>
          </w:placeholder>
          <w:showingPlcHdr/>
          <w:text/>
        </w:sdtPr>
        <w:sdtEndPr/>
        <w:sdtContent>
          <w:r w:rsidRPr="00D0512B">
            <w:rPr>
              <w:rStyle w:val="PlaceholderText"/>
              <w:rFonts w:ascii="Arial" w:hAnsi="Arial" w:cs="Arial"/>
              <w:color w:val="000000" w:themeColor="text1"/>
            </w:rPr>
            <w:t>Click or tap here to enter text.</w:t>
          </w:r>
        </w:sdtContent>
      </w:sdt>
    </w:p>
    <w:p w14:paraId="4D6DC2DE" w14:textId="54938B5D" w:rsidR="00D0512B" w:rsidRPr="00D0512B" w:rsidRDefault="00D0512B" w:rsidP="00D0512B">
      <w:pPr>
        <w:bidi w:val="0"/>
        <w:spacing w:before="24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D0512B">
        <w:rPr>
          <w:rFonts w:ascii="Arial" w:hAnsi="Arial" w:cs="Arial"/>
          <w:color w:val="000000" w:themeColor="text1"/>
          <w:sz w:val="24"/>
          <w:szCs w:val="24"/>
        </w:rPr>
        <w:t xml:space="preserve">Submitted by </w:t>
      </w:r>
      <w:sdt>
        <w:sdtPr>
          <w:rPr>
            <w:rFonts w:ascii="Arial" w:hAnsi="Arial" w:cs="Arial"/>
            <w:color w:val="000000" w:themeColor="text1"/>
            <w:sz w:val="24"/>
            <w:szCs w:val="24"/>
          </w:rPr>
          <w:id w:val="344916792"/>
          <w:placeholder>
            <w:docPart w:val="DefaultPlaceholder_-1854013440"/>
          </w:placeholder>
          <w:showingPlcHdr/>
          <w:text/>
        </w:sdtPr>
        <w:sdtEndPr/>
        <w:sdtContent>
          <w:r w:rsidRPr="00D0512B">
            <w:rPr>
              <w:rStyle w:val="PlaceholderText"/>
              <w:rFonts w:ascii="Arial" w:hAnsi="Arial" w:cs="Arial"/>
              <w:b/>
              <w:bCs/>
              <w:color w:val="000000" w:themeColor="text1"/>
            </w:rPr>
            <w:t>Click or tap here to enter text.</w:t>
          </w:r>
        </w:sdtContent>
      </w:sdt>
      <w:r w:rsidRPr="00D0512B">
        <w:rPr>
          <w:rFonts w:ascii="Arial" w:hAnsi="Arial" w:cs="Arial"/>
          <w:color w:val="000000" w:themeColor="text1"/>
          <w:sz w:val="24"/>
          <w:szCs w:val="24"/>
        </w:rPr>
        <w:t xml:space="preserve">, ID number: </w:t>
      </w:r>
      <w:sdt>
        <w:sdtPr>
          <w:rPr>
            <w:rFonts w:ascii="Arial" w:hAnsi="Arial" w:cs="Arial"/>
            <w:color w:val="000000" w:themeColor="text1"/>
            <w:sz w:val="24"/>
            <w:szCs w:val="24"/>
          </w:rPr>
          <w:id w:val="1924531905"/>
          <w:placeholder>
            <w:docPart w:val="DefaultPlaceholder_-1854013440"/>
          </w:placeholder>
          <w:showingPlcHdr/>
          <w:text/>
        </w:sdtPr>
        <w:sdtEndPr/>
        <w:sdtContent>
          <w:r w:rsidRPr="00D0512B">
            <w:rPr>
              <w:rStyle w:val="PlaceholderText"/>
              <w:rFonts w:ascii="Arial" w:hAnsi="Arial" w:cs="Arial"/>
              <w:b/>
              <w:bCs/>
              <w:color w:val="000000" w:themeColor="text1"/>
            </w:rPr>
            <w:t>Click or tap here to enter text.</w:t>
          </w:r>
        </w:sdtContent>
      </w:sdt>
      <w:r w:rsidRPr="00D0512B">
        <w:rPr>
          <w:rFonts w:ascii="Arial" w:hAnsi="Arial" w:cs="Arial"/>
          <w:color w:val="000000" w:themeColor="text1"/>
          <w:sz w:val="24"/>
          <w:szCs w:val="24"/>
        </w:rPr>
        <w:t xml:space="preserve">, Telephone number: </w:t>
      </w:r>
      <w:sdt>
        <w:sdtPr>
          <w:rPr>
            <w:rFonts w:ascii="Arial" w:hAnsi="Arial" w:cs="Arial"/>
            <w:color w:val="000000" w:themeColor="text1"/>
            <w:sz w:val="24"/>
            <w:szCs w:val="24"/>
          </w:rPr>
          <w:id w:val="-1703551431"/>
          <w:placeholder>
            <w:docPart w:val="DefaultPlaceholder_-1854013440"/>
          </w:placeholder>
          <w:showingPlcHdr/>
          <w:text/>
        </w:sdtPr>
        <w:sdtEndPr/>
        <w:sdtContent>
          <w:r w:rsidRPr="00D0512B">
            <w:rPr>
              <w:rStyle w:val="PlaceholderText"/>
              <w:rFonts w:ascii="Arial" w:hAnsi="Arial" w:cs="Arial"/>
              <w:b/>
              <w:bCs/>
              <w:color w:val="000000" w:themeColor="text1"/>
            </w:rPr>
            <w:t>Click or tap here to enter text.</w:t>
          </w:r>
        </w:sdtContent>
      </w:sdt>
    </w:p>
    <w:p w14:paraId="3B564E52" w14:textId="24C0C93D" w:rsidR="00D0512B" w:rsidRPr="00D0512B" w:rsidRDefault="00D0512B" w:rsidP="00D0512B">
      <w:pPr>
        <w:bidi w:val="0"/>
        <w:spacing w:before="240" w:line="240" w:lineRule="auto"/>
        <w:rPr>
          <w:rFonts w:ascii="Arial" w:hAnsi="Arial" w:cs="Arial"/>
          <w:color w:val="000000" w:themeColor="text1"/>
          <w:sz w:val="24"/>
          <w:szCs w:val="24"/>
        </w:rPr>
      </w:pPr>
    </w:p>
    <w:p w14:paraId="12F4F7EA" w14:textId="62781A81" w:rsidR="00D0512B" w:rsidRPr="00D0512B" w:rsidRDefault="00D0512B" w:rsidP="00D0512B">
      <w:pPr>
        <w:bidi w:val="0"/>
        <w:spacing w:before="24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D0512B">
        <w:rPr>
          <w:rFonts w:ascii="Arial" w:hAnsi="Arial" w:cs="Arial"/>
          <w:b/>
          <w:bCs/>
          <w:color w:val="000000" w:themeColor="text1"/>
          <w:sz w:val="24"/>
          <w:szCs w:val="24"/>
        </w:rPr>
        <w:t>The supervisor</w:t>
      </w:r>
      <w:r w:rsidRPr="00D0512B">
        <w:rPr>
          <w:rFonts w:ascii="Arial" w:hAnsi="Arial" w:cs="Arial"/>
          <w:color w:val="000000" w:themeColor="text1"/>
          <w:sz w:val="24"/>
          <w:szCs w:val="24"/>
        </w:rPr>
        <w:t xml:space="preserve">: </w:t>
      </w:r>
      <w:sdt>
        <w:sdtPr>
          <w:rPr>
            <w:rFonts w:ascii="Arial" w:hAnsi="Arial" w:cs="Arial"/>
            <w:color w:val="000000" w:themeColor="text1"/>
            <w:sz w:val="24"/>
            <w:szCs w:val="24"/>
          </w:rPr>
          <w:id w:val="-1794504595"/>
          <w:placeholder>
            <w:docPart w:val="DefaultPlaceholder_-1854013440"/>
          </w:placeholder>
          <w:showingPlcHdr/>
          <w:text/>
        </w:sdtPr>
        <w:sdtEndPr/>
        <w:sdtContent>
          <w:r w:rsidRPr="00D0512B">
            <w:rPr>
              <w:rStyle w:val="PlaceholderText"/>
              <w:rFonts w:ascii="Arial" w:hAnsi="Arial" w:cs="Arial"/>
              <w:color w:val="000000" w:themeColor="text1"/>
            </w:rPr>
            <w:t>Click or tap here to enter text.</w:t>
          </w:r>
        </w:sdtContent>
      </w:sdt>
    </w:p>
    <w:p w14:paraId="349DBC34" w14:textId="77E236FC" w:rsidR="00D0512B" w:rsidRPr="00D0512B" w:rsidRDefault="00D0512B" w:rsidP="00D0512B">
      <w:pPr>
        <w:bidi w:val="0"/>
        <w:spacing w:before="240" w:line="240" w:lineRule="auto"/>
        <w:rPr>
          <w:rFonts w:ascii="Arial" w:hAnsi="Arial" w:cs="Arial"/>
          <w:color w:val="000000" w:themeColor="text1"/>
          <w:sz w:val="24"/>
          <w:szCs w:val="24"/>
          <w:rtl/>
        </w:rPr>
      </w:pPr>
      <w:r w:rsidRPr="00D0512B">
        <w:rPr>
          <w:rFonts w:ascii="Arial" w:hAnsi="Arial" w:cs="Arial"/>
          <w:color w:val="000000" w:themeColor="text1"/>
          <w:sz w:val="24"/>
          <w:szCs w:val="24"/>
        </w:rPr>
        <w:t xml:space="preserve">I hereby confirm that I read and checked this proposal and deem it appropriate and written according to the School of Public Health’s guidelines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04"/>
        <w:gridCol w:w="425"/>
        <w:gridCol w:w="3119"/>
        <w:gridCol w:w="283"/>
        <w:gridCol w:w="3115"/>
      </w:tblGrid>
      <w:tr w:rsidR="00D0512B" w:rsidRPr="00D0512B" w14:paraId="2AC4D75D" w14:textId="77777777" w:rsidTr="00D0512B">
        <w:tc>
          <w:tcPr>
            <w:tcW w:w="2804" w:type="dxa"/>
            <w:vAlign w:val="bottom"/>
          </w:tcPr>
          <w:p w14:paraId="0F9B8158" w14:textId="7762045A" w:rsidR="00D0512B" w:rsidRPr="00D0512B" w:rsidRDefault="00D0512B" w:rsidP="00D0512B">
            <w:pPr>
              <w:tabs>
                <w:tab w:val="left" w:pos="2572"/>
                <w:tab w:val="left" w:pos="7108"/>
              </w:tabs>
              <w:bidi w:val="0"/>
              <w:spacing w:before="240"/>
              <w:rPr>
                <w:rFonts w:ascii="Arial" w:hAnsi="Arial" w:cs="Arial"/>
                <w:noProof/>
                <w:color w:val="000000" w:themeColor="text1"/>
                <w:sz w:val="24"/>
                <w:szCs w:val="24"/>
                <w:u w:val="single"/>
              </w:rPr>
            </w:pPr>
            <w:r w:rsidRPr="00D0512B">
              <w:rPr>
                <w:rFonts w:ascii="Arial" w:hAnsi="Arial" w:cs="Arial"/>
                <w:noProof/>
                <w:color w:val="000000" w:themeColor="text1"/>
                <w:sz w:val="20"/>
                <w:szCs w:val="20"/>
                <w:u w:val="single"/>
              </w:rPr>
              <w:t>Signature</w:t>
            </w:r>
          </w:p>
        </w:tc>
        <w:tc>
          <w:tcPr>
            <w:tcW w:w="425" w:type="dxa"/>
            <w:vAlign w:val="bottom"/>
          </w:tcPr>
          <w:p w14:paraId="5BBDB461" w14:textId="77777777" w:rsidR="00D0512B" w:rsidRPr="00D0512B" w:rsidRDefault="00D0512B" w:rsidP="00D0512B">
            <w:pPr>
              <w:tabs>
                <w:tab w:val="left" w:pos="2572"/>
                <w:tab w:val="left" w:pos="7108"/>
              </w:tabs>
              <w:bidi w:val="0"/>
              <w:spacing w:before="240"/>
              <w:rPr>
                <w:rFonts w:ascii="Arial" w:hAnsi="Arial" w:cs="Arial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119" w:type="dxa"/>
            <w:vAlign w:val="bottom"/>
          </w:tcPr>
          <w:p w14:paraId="17BDDBE9" w14:textId="56A31E1B" w:rsidR="00D0512B" w:rsidRPr="00D0512B" w:rsidRDefault="00D0512B" w:rsidP="00D0512B">
            <w:pPr>
              <w:tabs>
                <w:tab w:val="left" w:pos="2572"/>
                <w:tab w:val="left" w:pos="7108"/>
              </w:tabs>
              <w:bidi w:val="0"/>
              <w:spacing w:before="240"/>
              <w:rPr>
                <w:rFonts w:ascii="Arial" w:hAnsi="Arial" w:cs="Arial"/>
                <w:noProof/>
                <w:color w:val="000000" w:themeColor="text1"/>
                <w:sz w:val="20"/>
                <w:szCs w:val="20"/>
                <w:u w:val="single"/>
              </w:rPr>
            </w:pPr>
            <w:r w:rsidRPr="00D0512B">
              <w:rPr>
                <w:rFonts w:ascii="Arial" w:hAnsi="Arial" w:cs="Arial"/>
                <w:noProof/>
                <w:color w:val="000000" w:themeColor="text1"/>
                <w:sz w:val="20"/>
                <w:szCs w:val="20"/>
                <w:u w:val="single"/>
              </w:rPr>
              <w:t>Department</w:t>
            </w:r>
          </w:p>
        </w:tc>
        <w:tc>
          <w:tcPr>
            <w:tcW w:w="283" w:type="dxa"/>
            <w:vAlign w:val="bottom"/>
          </w:tcPr>
          <w:p w14:paraId="69AA37FC" w14:textId="78405252" w:rsidR="00D0512B" w:rsidRPr="00D0512B" w:rsidRDefault="00D0512B" w:rsidP="00D0512B">
            <w:pPr>
              <w:tabs>
                <w:tab w:val="left" w:pos="2572"/>
                <w:tab w:val="left" w:pos="7108"/>
              </w:tabs>
              <w:bidi w:val="0"/>
              <w:spacing w:before="240"/>
              <w:rPr>
                <w:rFonts w:ascii="Arial" w:hAnsi="Arial" w:cs="Arial"/>
                <w:noProof/>
                <w:color w:val="000000" w:themeColor="text1"/>
                <w:sz w:val="20"/>
                <w:szCs w:val="20"/>
                <w:u w:val="single"/>
              </w:rPr>
            </w:pPr>
          </w:p>
        </w:tc>
        <w:tc>
          <w:tcPr>
            <w:tcW w:w="3115" w:type="dxa"/>
            <w:vAlign w:val="bottom"/>
          </w:tcPr>
          <w:p w14:paraId="42329D2E" w14:textId="649D60F9" w:rsidR="00D0512B" w:rsidRPr="00D0512B" w:rsidRDefault="00D0512B" w:rsidP="00D0512B">
            <w:pPr>
              <w:tabs>
                <w:tab w:val="left" w:pos="2572"/>
                <w:tab w:val="left" w:pos="7108"/>
              </w:tabs>
              <w:bidi w:val="0"/>
              <w:spacing w:before="240"/>
              <w:rPr>
                <w:rFonts w:ascii="Arial" w:hAnsi="Arial" w:cs="Arial"/>
                <w:noProof/>
                <w:color w:val="000000" w:themeColor="text1"/>
                <w:sz w:val="20"/>
                <w:szCs w:val="20"/>
                <w:u w:val="single"/>
              </w:rPr>
            </w:pPr>
            <w:r w:rsidRPr="00D0512B">
              <w:rPr>
                <w:rFonts w:ascii="Arial" w:hAnsi="Arial" w:cs="Arial"/>
                <w:noProof/>
                <w:color w:val="000000" w:themeColor="text1"/>
                <w:sz w:val="20"/>
                <w:szCs w:val="20"/>
                <w:u w:val="single"/>
              </w:rPr>
              <w:t>Name of supervisor:</w:t>
            </w:r>
          </w:p>
        </w:tc>
      </w:tr>
      <w:tr w:rsidR="00D0512B" w:rsidRPr="00D0512B" w14:paraId="10A01A6F" w14:textId="77777777" w:rsidTr="00D0512B">
        <w:tc>
          <w:tcPr>
            <w:tcW w:w="2804" w:type="dxa"/>
            <w:vAlign w:val="bottom"/>
          </w:tcPr>
          <w:p w14:paraId="2BD70B85" w14:textId="434A84DD" w:rsidR="00D0512B" w:rsidRPr="00D0512B" w:rsidRDefault="00D0512B" w:rsidP="00D0512B">
            <w:pPr>
              <w:tabs>
                <w:tab w:val="left" w:pos="2572"/>
                <w:tab w:val="left" w:pos="7108"/>
              </w:tabs>
              <w:bidi w:val="0"/>
              <w:spacing w:before="240"/>
              <w:rPr>
                <w:rFonts w:ascii="Arial" w:hAnsi="Arial" w:cs="Arial"/>
                <w:color w:val="000000" w:themeColor="text1"/>
                <w:sz w:val="24"/>
                <w:szCs w:val="24"/>
                <w:rtl/>
              </w:rPr>
            </w:pPr>
            <w:r w:rsidRPr="00D0512B">
              <w:rPr>
                <w:rFonts w:ascii="Arial" w:hAnsi="Arial" w:cs="Arial"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1CD7D8DF" wp14:editId="54748B20">
                  <wp:extent cx="1466850" cy="342900"/>
                  <wp:effectExtent l="0" t="0" r="0" b="0"/>
                  <wp:docPr id="1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6850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" w:type="dxa"/>
            <w:vAlign w:val="bottom"/>
          </w:tcPr>
          <w:p w14:paraId="73E1B6F8" w14:textId="77777777" w:rsidR="00D0512B" w:rsidRPr="00D0512B" w:rsidRDefault="00D0512B" w:rsidP="00D0512B">
            <w:pPr>
              <w:tabs>
                <w:tab w:val="left" w:pos="2572"/>
                <w:tab w:val="left" w:pos="7108"/>
              </w:tabs>
              <w:bidi w:val="0"/>
              <w:spacing w:before="240"/>
              <w:rPr>
                <w:rFonts w:ascii="Arial" w:hAnsi="Arial" w:cs="Arial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119" w:type="dxa"/>
            <w:vAlign w:val="bottom"/>
          </w:tcPr>
          <w:p w14:paraId="35353723" w14:textId="110331D9" w:rsidR="00D0512B" w:rsidRPr="00D0512B" w:rsidRDefault="003367C0" w:rsidP="00D0512B">
            <w:pPr>
              <w:tabs>
                <w:tab w:val="left" w:pos="2572"/>
                <w:tab w:val="left" w:pos="7108"/>
              </w:tabs>
              <w:bidi w:val="0"/>
              <w:spacing w:before="240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sdt>
              <w:sdtPr>
                <w:rPr>
                  <w:rFonts w:ascii="Arial" w:hAnsi="Arial" w:cs="Arial"/>
                  <w:color w:val="000000" w:themeColor="text1"/>
                  <w:sz w:val="20"/>
                  <w:szCs w:val="20"/>
                </w:rPr>
                <w:id w:val="-1133257711"/>
                <w:placeholder>
                  <w:docPart w:val="7E961C1481304D1FB71E10B2632A1E8E"/>
                </w:placeholder>
                <w:showingPlcHdr/>
                <w:text/>
              </w:sdtPr>
              <w:sdtEndPr/>
              <w:sdtContent>
                <w:r w:rsidR="00D0512B" w:rsidRPr="00D0512B">
                  <w:rPr>
                    <w:rStyle w:val="PlaceholderText"/>
                    <w:rFonts w:ascii="Arial" w:hAnsi="Arial" w:cs="Arial"/>
                    <w:color w:val="000000" w:themeColor="text1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283" w:type="dxa"/>
            <w:vAlign w:val="bottom"/>
          </w:tcPr>
          <w:p w14:paraId="55911B0C" w14:textId="66609357" w:rsidR="00D0512B" w:rsidRPr="00D0512B" w:rsidRDefault="00D0512B" w:rsidP="00D0512B">
            <w:pPr>
              <w:tabs>
                <w:tab w:val="left" w:pos="2572"/>
                <w:tab w:val="left" w:pos="7108"/>
              </w:tabs>
              <w:bidi w:val="0"/>
              <w:spacing w:before="240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3115" w:type="dxa"/>
            <w:vAlign w:val="bottom"/>
          </w:tcPr>
          <w:p w14:paraId="3AC77353" w14:textId="383A6CCE" w:rsidR="00D0512B" w:rsidRPr="00D0512B" w:rsidRDefault="003367C0" w:rsidP="00D0512B">
            <w:pPr>
              <w:tabs>
                <w:tab w:val="left" w:pos="2572"/>
                <w:tab w:val="left" w:pos="7108"/>
              </w:tabs>
              <w:bidi w:val="0"/>
              <w:spacing w:before="240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sdt>
              <w:sdtPr>
                <w:rPr>
                  <w:rFonts w:ascii="Arial" w:hAnsi="Arial" w:cs="Arial"/>
                  <w:color w:val="000000" w:themeColor="text1"/>
                  <w:sz w:val="20"/>
                  <w:szCs w:val="20"/>
                </w:rPr>
                <w:id w:val="-1901361239"/>
                <w:placeholder>
                  <w:docPart w:val="6A0ACCBD5C154EF6A5D20C2858748869"/>
                </w:placeholder>
                <w:showingPlcHdr/>
                <w:text/>
              </w:sdtPr>
              <w:sdtEndPr/>
              <w:sdtContent>
                <w:r w:rsidR="00D0512B" w:rsidRPr="00D0512B">
                  <w:rPr>
                    <w:rStyle w:val="PlaceholderText"/>
                    <w:rFonts w:ascii="Arial" w:hAnsi="Arial" w:cs="Arial"/>
                    <w:color w:val="000000" w:themeColor="text1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D0512B" w:rsidRPr="00D0512B" w14:paraId="05FC784C" w14:textId="77777777" w:rsidTr="00D0512B">
        <w:tc>
          <w:tcPr>
            <w:tcW w:w="2804" w:type="dxa"/>
            <w:vAlign w:val="bottom"/>
          </w:tcPr>
          <w:p w14:paraId="6922E1A6" w14:textId="7BE04418" w:rsidR="00D0512B" w:rsidRPr="00D0512B" w:rsidRDefault="00D0512B" w:rsidP="00D0512B">
            <w:pPr>
              <w:tabs>
                <w:tab w:val="left" w:pos="2572"/>
                <w:tab w:val="left" w:pos="7108"/>
              </w:tabs>
              <w:bidi w:val="0"/>
              <w:spacing w:before="240"/>
              <w:rPr>
                <w:rFonts w:ascii="Arial" w:hAnsi="Arial" w:cs="Arial"/>
                <w:color w:val="000000" w:themeColor="text1"/>
                <w:sz w:val="24"/>
                <w:szCs w:val="24"/>
                <w:rtl/>
              </w:rPr>
            </w:pPr>
            <w:r w:rsidRPr="00D0512B">
              <w:rPr>
                <w:rFonts w:ascii="Arial" w:hAnsi="Arial" w:cs="Arial"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65A1541D" wp14:editId="45661DF2">
                  <wp:extent cx="1419225" cy="342900"/>
                  <wp:effectExtent l="0" t="0" r="9525" b="0"/>
                  <wp:docPr id="1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9225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" w:type="dxa"/>
            <w:vAlign w:val="bottom"/>
          </w:tcPr>
          <w:p w14:paraId="7A378886" w14:textId="77777777" w:rsidR="00D0512B" w:rsidRPr="00D0512B" w:rsidRDefault="00D0512B" w:rsidP="00D0512B">
            <w:pPr>
              <w:tabs>
                <w:tab w:val="left" w:pos="2572"/>
                <w:tab w:val="left" w:pos="7108"/>
              </w:tabs>
              <w:bidi w:val="0"/>
              <w:spacing w:before="240"/>
              <w:rPr>
                <w:rFonts w:ascii="Arial" w:hAnsi="Arial" w:cs="Arial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119" w:type="dxa"/>
            <w:vAlign w:val="bottom"/>
          </w:tcPr>
          <w:p w14:paraId="3F7D7A1C" w14:textId="7AC7962A" w:rsidR="00D0512B" w:rsidRPr="00D0512B" w:rsidRDefault="003367C0" w:rsidP="00D0512B">
            <w:pPr>
              <w:tabs>
                <w:tab w:val="left" w:pos="2572"/>
                <w:tab w:val="left" w:pos="7108"/>
              </w:tabs>
              <w:bidi w:val="0"/>
              <w:spacing w:before="240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sdt>
              <w:sdtPr>
                <w:rPr>
                  <w:rFonts w:ascii="Arial" w:hAnsi="Arial" w:cs="Arial"/>
                  <w:color w:val="000000" w:themeColor="text1"/>
                  <w:sz w:val="20"/>
                  <w:szCs w:val="20"/>
                </w:rPr>
                <w:id w:val="-1959407303"/>
                <w:placeholder>
                  <w:docPart w:val="11472BEA020042778692611F32E9769E"/>
                </w:placeholder>
                <w:showingPlcHdr/>
                <w:text/>
              </w:sdtPr>
              <w:sdtEndPr/>
              <w:sdtContent>
                <w:r w:rsidR="00D0512B" w:rsidRPr="00D0512B">
                  <w:rPr>
                    <w:rStyle w:val="PlaceholderText"/>
                    <w:rFonts w:ascii="Arial" w:hAnsi="Arial" w:cs="Arial"/>
                    <w:color w:val="000000" w:themeColor="text1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283" w:type="dxa"/>
            <w:vAlign w:val="bottom"/>
          </w:tcPr>
          <w:p w14:paraId="4BC260B5" w14:textId="27160324" w:rsidR="00D0512B" w:rsidRPr="00D0512B" w:rsidRDefault="00D0512B" w:rsidP="00D0512B">
            <w:pPr>
              <w:tabs>
                <w:tab w:val="left" w:pos="2572"/>
                <w:tab w:val="left" w:pos="7108"/>
              </w:tabs>
              <w:bidi w:val="0"/>
              <w:spacing w:before="240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3115" w:type="dxa"/>
            <w:vAlign w:val="bottom"/>
          </w:tcPr>
          <w:p w14:paraId="7B04E61A" w14:textId="7C776BF8" w:rsidR="00D0512B" w:rsidRPr="00D0512B" w:rsidRDefault="003367C0" w:rsidP="00D0512B">
            <w:pPr>
              <w:tabs>
                <w:tab w:val="left" w:pos="2572"/>
                <w:tab w:val="left" w:pos="7108"/>
              </w:tabs>
              <w:bidi w:val="0"/>
              <w:spacing w:before="240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sdt>
              <w:sdtPr>
                <w:rPr>
                  <w:rFonts w:ascii="Arial" w:hAnsi="Arial" w:cs="Arial"/>
                  <w:color w:val="000000" w:themeColor="text1"/>
                  <w:sz w:val="20"/>
                  <w:szCs w:val="20"/>
                </w:rPr>
                <w:id w:val="-1123839646"/>
                <w:placeholder>
                  <w:docPart w:val="9A964EA934F8475E88CA912DF4A39D9D"/>
                </w:placeholder>
                <w:showingPlcHdr/>
                <w:text/>
              </w:sdtPr>
              <w:sdtEndPr/>
              <w:sdtContent>
                <w:r w:rsidR="00D0512B" w:rsidRPr="00D0512B">
                  <w:rPr>
                    <w:rStyle w:val="PlaceholderText"/>
                    <w:rFonts w:ascii="Arial" w:hAnsi="Arial" w:cs="Arial"/>
                    <w:color w:val="000000" w:themeColor="text1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</w:tbl>
    <w:p w14:paraId="09A1B782" w14:textId="77777777" w:rsidR="006718A6" w:rsidRPr="00D0512B" w:rsidRDefault="006718A6" w:rsidP="00D0512B">
      <w:pPr>
        <w:bidi w:val="0"/>
        <w:spacing w:line="240" w:lineRule="auto"/>
        <w:rPr>
          <w:rFonts w:ascii="Arial" w:hAnsi="Arial" w:cs="Arial"/>
          <w:color w:val="000000" w:themeColor="text1"/>
          <w:sz w:val="24"/>
          <w:szCs w:val="24"/>
          <w:rtl/>
        </w:rPr>
      </w:pPr>
    </w:p>
    <w:p w14:paraId="77D499B6" w14:textId="5BFF74EF" w:rsidR="00D0512B" w:rsidRPr="00D0512B" w:rsidRDefault="00D0512B" w:rsidP="00D0512B">
      <w:pPr>
        <w:tabs>
          <w:tab w:val="left" w:pos="2572"/>
          <w:tab w:val="left" w:pos="7108"/>
        </w:tabs>
        <w:bidi w:val="0"/>
        <w:spacing w:line="240" w:lineRule="auto"/>
        <w:rPr>
          <w:rFonts w:ascii="Arial" w:hAnsi="Arial" w:cs="Arial"/>
          <w:color w:val="000000" w:themeColor="text1"/>
        </w:rPr>
      </w:pPr>
      <w:r w:rsidRPr="00D0512B">
        <w:rPr>
          <w:rFonts w:ascii="Arial" w:hAnsi="Arial" w:cs="Arial"/>
          <w:color w:val="000000" w:themeColor="text1"/>
        </w:rPr>
        <w:t xml:space="preserve">Advisor (if relevant): </w:t>
      </w:r>
      <w:sdt>
        <w:sdtPr>
          <w:rPr>
            <w:rFonts w:ascii="Arial" w:hAnsi="Arial" w:cs="Arial"/>
            <w:color w:val="000000" w:themeColor="text1"/>
          </w:rPr>
          <w:id w:val="876357445"/>
          <w:placeholder>
            <w:docPart w:val="DefaultPlaceholder_-1854013440"/>
          </w:placeholder>
          <w:showingPlcHdr/>
          <w:text/>
        </w:sdtPr>
        <w:sdtEndPr/>
        <w:sdtContent>
          <w:r w:rsidRPr="00D0512B">
            <w:rPr>
              <w:rStyle w:val="PlaceholderText"/>
              <w:rFonts w:ascii="Arial" w:hAnsi="Arial" w:cs="Arial"/>
              <w:color w:val="000000" w:themeColor="text1"/>
              <w:sz w:val="20"/>
              <w:szCs w:val="20"/>
            </w:rPr>
            <w:t>Click or tap here to enter text.</w:t>
          </w:r>
        </w:sdtContent>
      </w:sdt>
      <w:r w:rsidRPr="00D0512B">
        <w:rPr>
          <w:rFonts w:ascii="Arial" w:hAnsi="Arial" w:cs="Arial"/>
          <w:color w:val="000000" w:themeColor="text1"/>
        </w:rPr>
        <w:t xml:space="preserve"> From department: </w:t>
      </w:r>
      <w:sdt>
        <w:sdtPr>
          <w:rPr>
            <w:rFonts w:ascii="Arial" w:hAnsi="Arial" w:cs="Arial"/>
            <w:color w:val="000000" w:themeColor="text1"/>
          </w:rPr>
          <w:id w:val="-89553577"/>
          <w:placeholder>
            <w:docPart w:val="DefaultPlaceholder_-1854013440"/>
          </w:placeholder>
          <w:showingPlcHdr/>
          <w:text/>
        </w:sdtPr>
        <w:sdtEndPr/>
        <w:sdtContent>
          <w:r w:rsidRPr="00D0512B">
            <w:rPr>
              <w:rStyle w:val="PlaceholderText"/>
              <w:rFonts w:ascii="Arial" w:hAnsi="Arial" w:cs="Arial"/>
              <w:color w:val="000000" w:themeColor="text1"/>
              <w:sz w:val="20"/>
              <w:szCs w:val="20"/>
            </w:rPr>
            <w:t>Click or tap here to enter text.</w:t>
          </w:r>
        </w:sdtContent>
      </w:sdt>
    </w:p>
    <w:p w14:paraId="7235E67D" w14:textId="5A73F4D4" w:rsidR="00D0512B" w:rsidRPr="00D0512B" w:rsidRDefault="00D0512B" w:rsidP="00D0512B">
      <w:pPr>
        <w:tabs>
          <w:tab w:val="left" w:pos="2572"/>
          <w:tab w:val="left" w:pos="7108"/>
        </w:tabs>
        <w:bidi w:val="0"/>
        <w:spacing w:line="240" w:lineRule="auto"/>
        <w:rPr>
          <w:rFonts w:ascii="Arial" w:hAnsi="Arial" w:cs="Arial"/>
          <w:color w:val="000000" w:themeColor="text1"/>
          <w:sz w:val="24"/>
          <w:szCs w:val="24"/>
        </w:rPr>
      </w:pPr>
    </w:p>
    <w:p w14:paraId="2D843CA3" w14:textId="30D5D393" w:rsidR="00D0512B" w:rsidRPr="00D0512B" w:rsidRDefault="00D0512B" w:rsidP="00D0512B">
      <w:pPr>
        <w:tabs>
          <w:tab w:val="left" w:pos="2572"/>
          <w:tab w:val="left" w:pos="7108"/>
        </w:tabs>
        <w:bidi w:val="0"/>
        <w:spacing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D0512B">
        <w:rPr>
          <w:rFonts w:ascii="Arial" w:hAnsi="Arial" w:cs="Arial"/>
          <w:b/>
          <w:bCs/>
          <w:color w:val="000000" w:themeColor="text1"/>
          <w:sz w:val="24"/>
          <w:szCs w:val="24"/>
        </w:rPr>
        <w:t>Original date of submission</w:t>
      </w:r>
      <w:r w:rsidRPr="00D0512B">
        <w:rPr>
          <w:rFonts w:ascii="Arial" w:hAnsi="Arial" w:cs="Arial"/>
          <w:color w:val="000000" w:themeColor="text1"/>
          <w:sz w:val="24"/>
          <w:szCs w:val="24"/>
        </w:rPr>
        <w:t xml:space="preserve">: </w:t>
      </w:r>
      <w:sdt>
        <w:sdtPr>
          <w:rPr>
            <w:rFonts w:ascii="Arial" w:hAnsi="Arial" w:cs="Arial"/>
            <w:color w:val="000000" w:themeColor="text1"/>
            <w:sz w:val="24"/>
            <w:szCs w:val="24"/>
          </w:rPr>
          <w:id w:val="1544014854"/>
          <w:placeholder>
            <w:docPart w:val="DefaultPlaceholder_-1854013438"/>
          </w:placeholder>
          <w:showingPlcHdr/>
          <w:date>
            <w:dateFormat w:val="dd/MM/yyyy"/>
            <w:lid w:val="he-IL"/>
            <w:storeMappedDataAs w:val="dateTime"/>
            <w:calendar w:val="gregorian"/>
          </w:date>
        </w:sdtPr>
        <w:sdtEndPr/>
        <w:sdtContent>
          <w:r w:rsidRPr="00D0512B">
            <w:rPr>
              <w:rStyle w:val="PlaceholderText"/>
              <w:rFonts w:ascii="Arial" w:hAnsi="Arial" w:cs="Arial"/>
              <w:color w:val="000000" w:themeColor="text1"/>
            </w:rPr>
            <w:t>Click or tap to enter a date.</w:t>
          </w:r>
        </w:sdtContent>
      </w:sdt>
    </w:p>
    <w:p w14:paraId="50CEA868" w14:textId="21F954EC" w:rsidR="00D0512B" w:rsidRPr="00D0512B" w:rsidRDefault="00D0512B" w:rsidP="00D0512B">
      <w:pPr>
        <w:tabs>
          <w:tab w:val="left" w:pos="2572"/>
          <w:tab w:val="left" w:pos="7108"/>
        </w:tabs>
        <w:bidi w:val="0"/>
        <w:spacing w:line="240" w:lineRule="auto"/>
        <w:rPr>
          <w:rFonts w:ascii="Arial" w:hAnsi="Arial" w:cs="Arial"/>
          <w:color w:val="000000" w:themeColor="text1"/>
          <w:sz w:val="24"/>
          <w:szCs w:val="24"/>
          <w:u w:val="single"/>
        </w:rPr>
      </w:pPr>
      <w:r w:rsidRPr="00D0512B">
        <w:rPr>
          <w:rFonts w:ascii="Arial" w:hAnsi="Arial" w:cs="Arial"/>
          <w:b/>
          <w:bCs/>
          <w:color w:val="000000" w:themeColor="text1"/>
          <w:sz w:val="24"/>
          <w:szCs w:val="24"/>
        </w:rPr>
        <w:t>Revised version date of submission</w:t>
      </w:r>
      <w:r w:rsidRPr="00D0512B">
        <w:rPr>
          <w:rFonts w:ascii="Arial" w:hAnsi="Arial" w:cs="Arial"/>
          <w:color w:val="000000" w:themeColor="text1"/>
          <w:sz w:val="24"/>
          <w:szCs w:val="24"/>
        </w:rPr>
        <w:t xml:space="preserve">: </w:t>
      </w:r>
      <w:sdt>
        <w:sdtPr>
          <w:rPr>
            <w:rFonts w:ascii="Arial" w:hAnsi="Arial" w:cs="Arial"/>
            <w:color w:val="000000" w:themeColor="text1"/>
            <w:sz w:val="24"/>
            <w:szCs w:val="24"/>
          </w:rPr>
          <w:id w:val="458844746"/>
          <w:placeholder>
            <w:docPart w:val="DefaultPlaceholder_-1854013438"/>
          </w:placeholder>
          <w:showingPlcHdr/>
          <w:date>
            <w:dateFormat w:val="dd/MM/yyyy"/>
            <w:lid w:val="he-IL"/>
            <w:storeMappedDataAs w:val="dateTime"/>
            <w:calendar w:val="gregorian"/>
          </w:date>
        </w:sdtPr>
        <w:sdtEndPr/>
        <w:sdtContent>
          <w:r w:rsidRPr="00D0512B">
            <w:rPr>
              <w:rStyle w:val="PlaceholderText"/>
              <w:rFonts w:ascii="Arial" w:hAnsi="Arial" w:cs="Arial"/>
              <w:color w:val="000000" w:themeColor="text1"/>
            </w:rPr>
            <w:t>Click or tap to enter a date.</w:t>
          </w:r>
        </w:sdtContent>
      </w:sdt>
    </w:p>
    <w:p w14:paraId="3584D259" w14:textId="162276DC" w:rsidR="00BA1AF1" w:rsidRPr="00D0512B" w:rsidRDefault="00BA1AF1" w:rsidP="00D0512B">
      <w:pPr>
        <w:bidi w:val="0"/>
        <w:spacing w:line="240" w:lineRule="auto"/>
        <w:jc w:val="center"/>
        <w:rPr>
          <w:rFonts w:ascii="Arial" w:hAnsi="Arial" w:cs="Arial"/>
          <w:color w:val="000000" w:themeColor="text1"/>
          <w:sz w:val="24"/>
          <w:szCs w:val="24"/>
          <w:u w:val="single"/>
          <w:rtl/>
        </w:rPr>
      </w:pPr>
    </w:p>
    <w:sectPr w:rsidR="00BA1AF1" w:rsidRPr="00D0512B" w:rsidSect="00FF05D2">
      <w:headerReference w:type="default" r:id="rId12"/>
      <w:footerReference w:type="default" r:id="rId13"/>
      <w:pgSz w:w="11906" w:h="16838"/>
      <w:pgMar w:top="1440" w:right="1080" w:bottom="1440" w:left="1080" w:header="57" w:footer="57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4C7EFD" w14:textId="77777777" w:rsidR="00635499" w:rsidRDefault="00635499" w:rsidP="00AC3157">
      <w:pPr>
        <w:spacing w:after="0" w:line="240" w:lineRule="auto"/>
      </w:pPr>
      <w:r>
        <w:separator/>
      </w:r>
    </w:p>
  </w:endnote>
  <w:endnote w:type="continuationSeparator" w:id="0">
    <w:p w14:paraId="575368E4" w14:textId="77777777" w:rsidR="00635499" w:rsidRDefault="00635499" w:rsidP="00AC31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289BE" w14:textId="14F308C4" w:rsidR="00C556EE" w:rsidRPr="00906ABE" w:rsidRDefault="00D0512B" w:rsidP="001D20EA">
    <w:pPr>
      <w:pStyle w:val="Footer"/>
      <w:rPr>
        <w:rFonts w:ascii="David" w:hAnsi="David" w:cs="David"/>
      </w:rPr>
    </w:pPr>
    <w:r>
      <w:rPr>
        <w:rFonts w:ascii="David" w:hAnsi="David" w:cs="David" w:hint="cs"/>
        <w:caps/>
      </w:rPr>
      <w:t>V</w:t>
    </w:r>
    <w:r>
      <w:rPr>
        <w:rFonts w:ascii="David" w:hAnsi="David" w:cs="David"/>
        <w:caps/>
      </w:rPr>
      <w:t>ersion 11a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7493AE" w14:textId="77777777" w:rsidR="00635499" w:rsidRDefault="00635499" w:rsidP="00AC3157">
      <w:pPr>
        <w:spacing w:after="0" w:line="240" w:lineRule="auto"/>
      </w:pPr>
      <w:r>
        <w:separator/>
      </w:r>
    </w:p>
  </w:footnote>
  <w:footnote w:type="continuationSeparator" w:id="0">
    <w:p w14:paraId="7181612A" w14:textId="77777777" w:rsidR="00635499" w:rsidRDefault="00635499" w:rsidP="00AC31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E5D49" w14:textId="62EB8D7E" w:rsidR="00FB593F" w:rsidRPr="00F12414" w:rsidRDefault="003564D4" w:rsidP="00D0512B">
    <w:pPr>
      <w:pStyle w:val="Header"/>
      <w:bidi/>
      <w:jc w:val="center"/>
      <w:rPr>
        <w:rFonts w:cs="Arial"/>
        <w:b/>
        <w:bCs/>
        <w:rtl/>
      </w:rPr>
    </w:pPr>
    <w:r>
      <w:rPr>
        <w:rFonts w:cs="Arial" w:hint="cs"/>
        <w:b/>
        <w:bCs/>
        <w:noProof/>
        <w:rtl/>
        <w:lang w:val="he-IL"/>
      </w:rPr>
      <w:drawing>
        <wp:anchor distT="0" distB="0" distL="114300" distR="114300" simplePos="0" relativeHeight="251658240" behindDoc="1" locked="0" layoutInCell="1" allowOverlap="1" wp14:anchorId="01A00BFF" wp14:editId="78776B8A">
          <wp:simplePos x="0" y="0"/>
          <wp:positionH relativeFrom="column">
            <wp:posOffset>1021080</wp:posOffset>
          </wp:positionH>
          <wp:positionV relativeFrom="paragraph">
            <wp:posOffset>154305</wp:posOffset>
          </wp:positionV>
          <wp:extent cx="4541520" cy="793750"/>
          <wp:effectExtent l="0" t="0" r="0" b="6350"/>
          <wp:wrapTight wrapText="bothSides">
            <wp:wrapPolygon edited="0">
              <wp:start x="1087" y="0"/>
              <wp:lineTo x="544" y="2074"/>
              <wp:lineTo x="0" y="6739"/>
              <wp:lineTo x="0" y="13478"/>
              <wp:lineTo x="272" y="20218"/>
              <wp:lineTo x="1631" y="21254"/>
              <wp:lineTo x="4711" y="21254"/>
              <wp:lineTo x="9332" y="21254"/>
              <wp:lineTo x="16128" y="21254"/>
              <wp:lineTo x="16671" y="17626"/>
              <wp:lineTo x="16218" y="17107"/>
              <wp:lineTo x="17849" y="9331"/>
              <wp:lineTo x="17849" y="8813"/>
              <wp:lineTo x="18664" y="3110"/>
              <wp:lineTo x="18211" y="1037"/>
              <wp:lineTo x="9332" y="0"/>
              <wp:lineTo x="1087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41520" cy="793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BC3F19"/>
    <w:multiLevelType w:val="hybridMultilevel"/>
    <w:tmpl w:val="CF046D10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1" w15:restartNumberingAfterBreak="0">
    <w:nsid w:val="1A975A66"/>
    <w:multiLevelType w:val="hybridMultilevel"/>
    <w:tmpl w:val="74766AD8"/>
    <w:lvl w:ilvl="0" w:tplc="04090001">
      <w:start w:val="1"/>
      <w:numFmt w:val="bullet"/>
      <w:lvlText w:val=""/>
      <w:lvlJc w:val="left"/>
      <w:pPr>
        <w:ind w:left="13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54" w:hanging="360"/>
      </w:pPr>
      <w:rPr>
        <w:rFonts w:ascii="Wingdings" w:hAnsi="Wingdings" w:hint="default"/>
      </w:rPr>
    </w:lvl>
  </w:abstractNum>
  <w:abstractNum w:abstractNumId="2" w15:restartNumberingAfterBreak="0">
    <w:nsid w:val="2BE067E6"/>
    <w:multiLevelType w:val="hybridMultilevel"/>
    <w:tmpl w:val="BFA0D4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64227F"/>
    <w:multiLevelType w:val="hybridMultilevel"/>
    <w:tmpl w:val="A98C0390"/>
    <w:lvl w:ilvl="0" w:tplc="EE98E2C8">
      <w:start w:val="1"/>
      <w:numFmt w:val="decimal"/>
      <w:lvlText w:val="%1)"/>
      <w:lvlJc w:val="left"/>
      <w:pPr>
        <w:ind w:left="720" w:hanging="360"/>
      </w:pPr>
      <w:rPr>
        <w:b w:val="0"/>
        <w:bCs w:val="0"/>
        <w:lang w:bidi="he-I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6F56C3"/>
    <w:multiLevelType w:val="hybridMultilevel"/>
    <w:tmpl w:val="96AE12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64D7214"/>
    <w:multiLevelType w:val="hybridMultilevel"/>
    <w:tmpl w:val="5C12B6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81F2EE2"/>
    <w:multiLevelType w:val="hybridMultilevel"/>
    <w:tmpl w:val="ACF0F94C"/>
    <w:lvl w:ilvl="0" w:tplc="0409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7" w15:restartNumberingAfterBreak="0">
    <w:nsid w:val="3A39622A"/>
    <w:multiLevelType w:val="hybridMultilevel"/>
    <w:tmpl w:val="5B80B9A8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424922F6"/>
    <w:multiLevelType w:val="hybridMultilevel"/>
    <w:tmpl w:val="73CE2F6E"/>
    <w:lvl w:ilvl="0" w:tplc="4600E6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3680073"/>
    <w:multiLevelType w:val="multilevel"/>
    <w:tmpl w:val="AA74CB54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39"/>
        </w:tabs>
        <w:ind w:left="143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799"/>
        </w:tabs>
        <w:ind w:left="179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159"/>
        </w:tabs>
        <w:ind w:left="2159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2879"/>
        </w:tabs>
        <w:ind w:left="287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239"/>
        </w:tabs>
        <w:ind w:left="3239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3599"/>
        </w:tabs>
        <w:ind w:left="3599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4319"/>
        </w:tabs>
        <w:ind w:left="4319" w:hanging="1440"/>
      </w:pPr>
      <w:rPr>
        <w:rFonts w:hint="default"/>
      </w:rPr>
    </w:lvl>
  </w:abstractNum>
  <w:abstractNum w:abstractNumId="10" w15:restartNumberingAfterBreak="0">
    <w:nsid w:val="5A99593C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A800C3"/>
    <w:multiLevelType w:val="hybridMultilevel"/>
    <w:tmpl w:val="E8F6E59C"/>
    <w:lvl w:ilvl="0" w:tplc="4A9223C0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F20F63"/>
    <w:multiLevelType w:val="multilevel"/>
    <w:tmpl w:val="75CA2146"/>
    <w:lvl w:ilvl="0">
      <w:start w:val="1"/>
      <w:numFmt w:val="decimal"/>
      <w:lvlText w:val="%1."/>
      <w:lvlJc w:val="left"/>
      <w:pPr>
        <w:ind w:left="394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31908DF"/>
    <w:multiLevelType w:val="multilevel"/>
    <w:tmpl w:val="AA74CB54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39"/>
        </w:tabs>
        <w:ind w:left="143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799"/>
        </w:tabs>
        <w:ind w:left="179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159"/>
        </w:tabs>
        <w:ind w:left="2159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2879"/>
        </w:tabs>
        <w:ind w:left="287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239"/>
        </w:tabs>
        <w:ind w:left="3239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3599"/>
        </w:tabs>
        <w:ind w:left="3599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4319"/>
        </w:tabs>
        <w:ind w:left="4319" w:hanging="1440"/>
      </w:pPr>
      <w:rPr>
        <w:rFonts w:hint="default"/>
      </w:rPr>
    </w:lvl>
  </w:abstractNum>
  <w:abstractNum w:abstractNumId="14" w15:restartNumberingAfterBreak="0">
    <w:nsid w:val="64EB5999"/>
    <w:multiLevelType w:val="hybridMultilevel"/>
    <w:tmpl w:val="0972A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187548"/>
    <w:multiLevelType w:val="multilevel"/>
    <w:tmpl w:val="176259CA"/>
    <w:lvl w:ilvl="0">
      <w:start w:val="1"/>
      <w:numFmt w:val="decimal"/>
      <w:lvlText w:val="%1."/>
      <w:lvlJc w:val="left"/>
      <w:pPr>
        <w:ind w:left="331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51" w:hanging="360"/>
      </w:pPr>
    </w:lvl>
    <w:lvl w:ilvl="2" w:tentative="1">
      <w:start w:val="1"/>
      <w:numFmt w:val="lowerRoman"/>
      <w:lvlText w:val="%3."/>
      <w:lvlJc w:val="right"/>
      <w:pPr>
        <w:ind w:left="1771" w:hanging="180"/>
      </w:pPr>
    </w:lvl>
    <w:lvl w:ilvl="3" w:tentative="1">
      <w:start w:val="1"/>
      <w:numFmt w:val="decimal"/>
      <w:lvlText w:val="%4."/>
      <w:lvlJc w:val="left"/>
      <w:pPr>
        <w:ind w:left="2491" w:hanging="360"/>
      </w:pPr>
    </w:lvl>
    <w:lvl w:ilvl="4" w:tentative="1">
      <w:start w:val="1"/>
      <w:numFmt w:val="lowerLetter"/>
      <w:lvlText w:val="%5."/>
      <w:lvlJc w:val="left"/>
      <w:pPr>
        <w:ind w:left="3211" w:hanging="360"/>
      </w:pPr>
    </w:lvl>
    <w:lvl w:ilvl="5" w:tentative="1">
      <w:start w:val="1"/>
      <w:numFmt w:val="lowerRoman"/>
      <w:lvlText w:val="%6."/>
      <w:lvlJc w:val="right"/>
      <w:pPr>
        <w:ind w:left="3931" w:hanging="180"/>
      </w:pPr>
    </w:lvl>
    <w:lvl w:ilvl="6" w:tentative="1">
      <w:start w:val="1"/>
      <w:numFmt w:val="decimal"/>
      <w:lvlText w:val="%7."/>
      <w:lvlJc w:val="left"/>
      <w:pPr>
        <w:ind w:left="4651" w:hanging="360"/>
      </w:pPr>
    </w:lvl>
    <w:lvl w:ilvl="7" w:tentative="1">
      <w:start w:val="1"/>
      <w:numFmt w:val="lowerLetter"/>
      <w:lvlText w:val="%8."/>
      <w:lvlJc w:val="left"/>
      <w:pPr>
        <w:ind w:left="5371" w:hanging="360"/>
      </w:pPr>
    </w:lvl>
    <w:lvl w:ilvl="8" w:tentative="1">
      <w:start w:val="1"/>
      <w:numFmt w:val="lowerRoman"/>
      <w:lvlText w:val="%9."/>
      <w:lvlJc w:val="right"/>
      <w:pPr>
        <w:ind w:left="6091" w:hanging="180"/>
      </w:pPr>
    </w:lvl>
  </w:abstractNum>
  <w:abstractNum w:abstractNumId="16" w15:restartNumberingAfterBreak="0">
    <w:nsid w:val="72A50110"/>
    <w:multiLevelType w:val="singleLevel"/>
    <w:tmpl w:val="33B2C1BE"/>
    <w:lvl w:ilvl="0">
      <w:start w:val="1"/>
      <w:numFmt w:val="decimal"/>
      <w:lvlText w:val="%1."/>
      <w:lvlJc w:val="left"/>
      <w:pPr>
        <w:tabs>
          <w:tab w:val="num" w:pos="720"/>
        </w:tabs>
        <w:ind w:left="720" w:right="720" w:hanging="720"/>
      </w:pPr>
      <w:rPr>
        <w:rFonts w:hint="default"/>
        <w:b w:val="0"/>
        <w:bCs w:val="0"/>
        <w:sz w:val="20"/>
      </w:rPr>
    </w:lvl>
  </w:abstractNum>
  <w:abstractNum w:abstractNumId="17" w15:restartNumberingAfterBreak="0">
    <w:nsid w:val="76DD5236"/>
    <w:multiLevelType w:val="hybridMultilevel"/>
    <w:tmpl w:val="C3785CF4"/>
    <w:lvl w:ilvl="0" w:tplc="635AF7E0">
      <w:start w:val="3"/>
      <w:numFmt w:val="hebrew1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2612092">
    <w:abstractNumId w:val="11"/>
  </w:num>
  <w:num w:numId="2" w16cid:durableId="1223953199">
    <w:abstractNumId w:val="0"/>
  </w:num>
  <w:num w:numId="3" w16cid:durableId="675112884">
    <w:abstractNumId w:val="7"/>
  </w:num>
  <w:num w:numId="4" w16cid:durableId="2103404604">
    <w:abstractNumId w:val="4"/>
  </w:num>
  <w:num w:numId="5" w16cid:durableId="1796480073">
    <w:abstractNumId w:val="17"/>
  </w:num>
  <w:num w:numId="6" w16cid:durableId="2113285410">
    <w:abstractNumId w:val="12"/>
  </w:num>
  <w:num w:numId="7" w16cid:durableId="2086295402">
    <w:abstractNumId w:val="14"/>
  </w:num>
  <w:num w:numId="8" w16cid:durableId="1685980486">
    <w:abstractNumId w:val="15"/>
  </w:num>
  <w:num w:numId="9" w16cid:durableId="1339426798">
    <w:abstractNumId w:val="16"/>
  </w:num>
  <w:num w:numId="10" w16cid:durableId="1277324097">
    <w:abstractNumId w:val="9"/>
  </w:num>
  <w:num w:numId="11" w16cid:durableId="135149205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40070303">
    <w:abstractNumId w:val="8"/>
  </w:num>
  <w:num w:numId="13" w16cid:durableId="2124616103">
    <w:abstractNumId w:val="6"/>
  </w:num>
  <w:num w:numId="14" w16cid:durableId="2058043572">
    <w:abstractNumId w:val="5"/>
  </w:num>
  <w:num w:numId="15" w16cid:durableId="233321886">
    <w:abstractNumId w:val="10"/>
  </w:num>
  <w:num w:numId="16" w16cid:durableId="1191920905">
    <w:abstractNumId w:val="3"/>
  </w:num>
  <w:num w:numId="17" w16cid:durableId="1802962462">
    <w:abstractNumId w:val="2"/>
  </w:num>
  <w:num w:numId="18" w16cid:durableId="1630428063">
    <w:abstractNumId w:val="1"/>
  </w:num>
  <w:num w:numId="19" w16cid:durableId="50621350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0s7SwMLIwNDcxMDNV0lEKTi0uzszPAykwrAUA2qp4FCwAAAA="/>
  </w:docVars>
  <w:rsids>
    <w:rsidRoot w:val="0090310C"/>
    <w:rsid w:val="000069CB"/>
    <w:rsid w:val="0001002D"/>
    <w:rsid w:val="000107CF"/>
    <w:rsid w:val="00010A0B"/>
    <w:rsid w:val="00010E90"/>
    <w:rsid w:val="00050BF1"/>
    <w:rsid w:val="00061C8E"/>
    <w:rsid w:val="000630E8"/>
    <w:rsid w:val="00080EBB"/>
    <w:rsid w:val="000C5EDE"/>
    <w:rsid w:val="000E560A"/>
    <w:rsid w:val="00121D7E"/>
    <w:rsid w:val="00145F75"/>
    <w:rsid w:val="00154AB9"/>
    <w:rsid w:val="00163E83"/>
    <w:rsid w:val="00196216"/>
    <w:rsid w:val="001D20EA"/>
    <w:rsid w:val="001D7086"/>
    <w:rsid w:val="001E471D"/>
    <w:rsid w:val="001E717E"/>
    <w:rsid w:val="001F3017"/>
    <w:rsid w:val="001F3926"/>
    <w:rsid w:val="001F3ED8"/>
    <w:rsid w:val="001F4F8A"/>
    <w:rsid w:val="0020394C"/>
    <w:rsid w:val="0021789E"/>
    <w:rsid w:val="0022684D"/>
    <w:rsid w:val="00242F24"/>
    <w:rsid w:val="00292937"/>
    <w:rsid w:val="002D2B1F"/>
    <w:rsid w:val="002E03A9"/>
    <w:rsid w:val="002E1FF3"/>
    <w:rsid w:val="002F28BA"/>
    <w:rsid w:val="00317480"/>
    <w:rsid w:val="00325B20"/>
    <w:rsid w:val="003367C0"/>
    <w:rsid w:val="003463C9"/>
    <w:rsid w:val="00351D15"/>
    <w:rsid w:val="003564D4"/>
    <w:rsid w:val="00361C90"/>
    <w:rsid w:val="00384935"/>
    <w:rsid w:val="003A5ABE"/>
    <w:rsid w:val="003C2386"/>
    <w:rsid w:val="003C5357"/>
    <w:rsid w:val="003D041C"/>
    <w:rsid w:val="003E6A01"/>
    <w:rsid w:val="003F10F4"/>
    <w:rsid w:val="00407D5B"/>
    <w:rsid w:val="00407D7B"/>
    <w:rsid w:val="00434FD2"/>
    <w:rsid w:val="004442FA"/>
    <w:rsid w:val="00450B5A"/>
    <w:rsid w:val="00455117"/>
    <w:rsid w:val="00457872"/>
    <w:rsid w:val="004622AA"/>
    <w:rsid w:val="004812FD"/>
    <w:rsid w:val="004A0CC2"/>
    <w:rsid w:val="004A4859"/>
    <w:rsid w:val="004B047E"/>
    <w:rsid w:val="004B4B56"/>
    <w:rsid w:val="004B4DC4"/>
    <w:rsid w:val="004F2EFD"/>
    <w:rsid w:val="004F53D2"/>
    <w:rsid w:val="00503CE6"/>
    <w:rsid w:val="00523CFD"/>
    <w:rsid w:val="005323B2"/>
    <w:rsid w:val="0054570E"/>
    <w:rsid w:val="00557FB2"/>
    <w:rsid w:val="005631CE"/>
    <w:rsid w:val="005707ED"/>
    <w:rsid w:val="00574FDC"/>
    <w:rsid w:val="00583086"/>
    <w:rsid w:val="005E1FD9"/>
    <w:rsid w:val="005E74FB"/>
    <w:rsid w:val="005F4221"/>
    <w:rsid w:val="006108AF"/>
    <w:rsid w:val="006168E5"/>
    <w:rsid w:val="006216D5"/>
    <w:rsid w:val="006303CF"/>
    <w:rsid w:val="00635499"/>
    <w:rsid w:val="00640D85"/>
    <w:rsid w:val="00660BED"/>
    <w:rsid w:val="006712C0"/>
    <w:rsid w:val="006718A6"/>
    <w:rsid w:val="00672CA0"/>
    <w:rsid w:val="00690C99"/>
    <w:rsid w:val="006B46E0"/>
    <w:rsid w:val="006D0C0C"/>
    <w:rsid w:val="006D1B68"/>
    <w:rsid w:val="006D5593"/>
    <w:rsid w:val="007068F0"/>
    <w:rsid w:val="00725163"/>
    <w:rsid w:val="00726E3E"/>
    <w:rsid w:val="00732E37"/>
    <w:rsid w:val="00757DF6"/>
    <w:rsid w:val="007707C4"/>
    <w:rsid w:val="007975FE"/>
    <w:rsid w:val="007C67AF"/>
    <w:rsid w:val="007D4DCD"/>
    <w:rsid w:val="007D63A7"/>
    <w:rsid w:val="007E43A3"/>
    <w:rsid w:val="007E6678"/>
    <w:rsid w:val="007E6836"/>
    <w:rsid w:val="0081797F"/>
    <w:rsid w:val="008237D6"/>
    <w:rsid w:val="00834BAD"/>
    <w:rsid w:val="00836154"/>
    <w:rsid w:val="00840758"/>
    <w:rsid w:val="0086630E"/>
    <w:rsid w:val="00866E55"/>
    <w:rsid w:val="008700CF"/>
    <w:rsid w:val="008735C5"/>
    <w:rsid w:val="00893287"/>
    <w:rsid w:val="008A6FAF"/>
    <w:rsid w:val="008C3BD7"/>
    <w:rsid w:val="008C73B9"/>
    <w:rsid w:val="008D4493"/>
    <w:rsid w:val="008D70C9"/>
    <w:rsid w:val="008E287C"/>
    <w:rsid w:val="0090310C"/>
    <w:rsid w:val="00906ABE"/>
    <w:rsid w:val="00947C01"/>
    <w:rsid w:val="00952555"/>
    <w:rsid w:val="00953D02"/>
    <w:rsid w:val="00971E74"/>
    <w:rsid w:val="009820EA"/>
    <w:rsid w:val="009867EE"/>
    <w:rsid w:val="009877E2"/>
    <w:rsid w:val="009A035A"/>
    <w:rsid w:val="009A556D"/>
    <w:rsid w:val="009B54A7"/>
    <w:rsid w:val="009D2602"/>
    <w:rsid w:val="009F2D31"/>
    <w:rsid w:val="00A07A53"/>
    <w:rsid w:val="00A21E64"/>
    <w:rsid w:val="00A4727F"/>
    <w:rsid w:val="00A47451"/>
    <w:rsid w:val="00A54244"/>
    <w:rsid w:val="00A82143"/>
    <w:rsid w:val="00AA3AFE"/>
    <w:rsid w:val="00AC3157"/>
    <w:rsid w:val="00AD4A94"/>
    <w:rsid w:val="00AE3FEF"/>
    <w:rsid w:val="00AE5166"/>
    <w:rsid w:val="00AF268B"/>
    <w:rsid w:val="00B11A73"/>
    <w:rsid w:val="00B57B1C"/>
    <w:rsid w:val="00B85D58"/>
    <w:rsid w:val="00B90B0B"/>
    <w:rsid w:val="00BA00A4"/>
    <w:rsid w:val="00BA1AF1"/>
    <w:rsid w:val="00BC57AF"/>
    <w:rsid w:val="00BD7F46"/>
    <w:rsid w:val="00BF44AF"/>
    <w:rsid w:val="00C063B6"/>
    <w:rsid w:val="00C10A60"/>
    <w:rsid w:val="00C14EEB"/>
    <w:rsid w:val="00C166DD"/>
    <w:rsid w:val="00C32A08"/>
    <w:rsid w:val="00C556EE"/>
    <w:rsid w:val="00C82960"/>
    <w:rsid w:val="00C913E3"/>
    <w:rsid w:val="00D0512B"/>
    <w:rsid w:val="00D17772"/>
    <w:rsid w:val="00D17ADC"/>
    <w:rsid w:val="00D5539D"/>
    <w:rsid w:val="00D61895"/>
    <w:rsid w:val="00D8252C"/>
    <w:rsid w:val="00D91BB8"/>
    <w:rsid w:val="00DA444A"/>
    <w:rsid w:val="00DB55B0"/>
    <w:rsid w:val="00DC771D"/>
    <w:rsid w:val="00DD54B8"/>
    <w:rsid w:val="00DD7BF7"/>
    <w:rsid w:val="00DE098F"/>
    <w:rsid w:val="00E0011B"/>
    <w:rsid w:val="00E03AFD"/>
    <w:rsid w:val="00E112C0"/>
    <w:rsid w:val="00E21853"/>
    <w:rsid w:val="00E40E42"/>
    <w:rsid w:val="00E578A7"/>
    <w:rsid w:val="00E754D2"/>
    <w:rsid w:val="00E76133"/>
    <w:rsid w:val="00E76AD8"/>
    <w:rsid w:val="00E93D9F"/>
    <w:rsid w:val="00EA0732"/>
    <w:rsid w:val="00EB1026"/>
    <w:rsid w:val="00EE2F59"/>
    <w:rsid w:val="00EE57EC"/>
    <w:rsid w:val="00EE7EA9"/>
    <w:rsid w:val="00F14445"/>
    <w:rsid w:val="00F2326F"/>
    <w:rsid w:val="00F333DE"/>
    <w:rsid w:val="00F507BF"/>
    <w:rsid w:val="00F66129"/>
    <w:rsid w:val="00F72628"/>
    <w:rsid w:val="00F75EBB"/>
    <w:rsid w:val="00F81556"/>
    <w:rsid w:val="00F83488"/>
    <w:rsid w:val="00F962BB"/>
    <w:rsid w:val="00FA7475"/>
    <w:rsid w:val="00FB593F"/>
    <w:rsid w:val="00FC7D8C"/>
    <w:rsid w:val="00FF05D2"/>
    <w:rsid w:val="00FF33A7"/>
    <w:rsid w:val="00FF6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CA9C0F"/>
  <w15:docId w15:val="{AA6515CB-E241-421C-924E-9DC986FEF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qFormat/>
    <w:rsid w:val="006718A6"/>
    <w:pPr>
      <w:keepNext/>
      <w:bidi w:val="0"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7">
    <w:name w:val="heading 7"/>
    <w:basedOn w:val="Normal"/>
    <w:next w:val="Normal"/>
    <w:link w:val="Heading7Char"/>
    <w:qFormat/>
    <w:rsid w:val="006718A6"/>
    <w:pPr>
      <w:keepNext/>
      <w:widowControl w:val="0"/>
      <w:spacing w:after="0" w:line="240" w:lineRule="auto"/>
      <w:ind w:left="720" w:right="720"/>
      <w:jc w:val="both"/>
      <w:outlineLvl w:val="6"/>
    </w:pPr>
    <w:rPr>
      <w:rFonts w:ascii="Times New Roman" w:eastAsia="Times New Roman" w:hAnsi="Times New Roman" w:cs="David"/>
      <w:b/>
      <w:bCs/>
      <w:noProof/>
      <w:sz w:val="20"/>
      <w:szCs w:val="24"/>
      <w:lang w:eastAsia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63B6"/>
    <w:pPr>
      <w:ind w:left="720"/>
      <w:contextualSpacing/>
    </w:pPr>
  </w:style>
  <w:style w:type="table" w:styleId="TableGrid">
    <w:name w:val="Table Grid"/>
    <w:basedOn w:val="TableNormal"/>
    <w:uiPriority w:val="59"/>
    <w:rsid w:val="009A03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AC3157"/>
    <w:pPr>
      <w:tabs>
        <w:tab w:val="center" w:pos="4320"/>
        <w:tab w:val="right" w:pos="8640"/>
      </w:tabs>
      <w:bidi w:val="0"/>
      <w:spacing w:before="120" w:after="0"/>
    </w:pPr>
    <w:rPr>
      <w:rFonts w:ascii="Arial" w:eastAsia="Calibri" w:hAnsi="Arial" w:cs="Times New Roman"/>
      <w:sz w:val="24"/>
      <w:szCs w:val="24"/>
      <w:lang w:val="x-none" w:eastAsia="x-none"/>
    </w:rPr>
  </w:style>
  <w:style w:type="character" w:customStyle="1" w:styleId="HeaderChar">
    <w:name w:val="Header Char"/>
    <w:basedOn w:val="DefaultParagraphFont"/>
    <w:link w:val="Header"/>
    <w:rsid w:val="00AC3157"/>
    <w:rPr>
      <w:rFonts w:ascii="Arial" w:eastAsia="Calibri" w:hAnsi="Arial" w:cs="Times New Roman"/>
      <w:sz w:val="24"/>
      <w:szCs w:val="24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AC315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3157"/>
  </w:style>
  <w:style w:type="character" w:customStyle="1" w:styleId="Heading1Char">
    <w:name w:val="Heading 1 Char"/>
    <w:basedOn w:val="DefaultParagraphFont"/>
    <w:link w:val="Heading1"/>
    <w:rsid w:val="006718A6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Heading7Char">
    <w:name w:val="Heading 7 Char"/>
    <w:basedOn w:val="DefaultParagraphFont"/>
    <w:link w:val="Heading7"/>
    <w:rsid w:val="006718A6"/>
    <w:rPr>
      <w:rFonts w:ascii="Times New Roman" w:eastAsia="Times New Roman" w:hAnsi="Times New Roman" w:cs="David"/>
      <w:b/>
      <w:bCs/>
      <w:noProof/>
      <w:sz w:val="20"/>
      <w:szCs w:val="24"/>
      <w:lang w:eastAsia="he-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3D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3D9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725163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268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68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68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68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684D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877E2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9877E2"/>
    <w:rPr>
      <w:b/>
      <w:bCs/>
    </w:rPr>
  </w:style>
  <w:style w:type="paragraph" w:styleId="Revision">
    <w:name w:val="Revision"/>
    <w:hidden/>
    <w:uiPriority w:val="99"/>
    <w:semiHidden/>
    <w:rsid w:val="00B85D5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3463C9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457872"/>
    <w:rPr>
      <w:color w:val="808080"/>
    </w:rPr>
  </w:style>
  <w:style w:type="character" w:customStyle="1" w:styleId="AAAforms">
    <w:name w:val="AAAforms"/>
    <w:basedOn w:val="DefaultParagraphFont"/>
    <w:uiPriority w:val="1"/>
    <w:qFormat/>
    <w:rsid w:val="00457872"/>
    <w:rPr>
      <w:rFonts w:ascii="David" w:hAnsi="David"/>
      <w:b w:val="0"/>
      <w:color w:val="000000" w:themeColor="text1"/>
      <w:sz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06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5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1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F660AD-AFEC-442C-BFE5-ECAAE2EE6F51}"/>
      </w:docPartPr>
      <w:docPartBody>
        <w:p w:rsidR="000B16FB" w:rsidRDefault="001E1A66">
          <w:r w:rsidRPr="000A1CE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577B05-B638-49A2-9F37-4D129BBD6314}"/>
      </w:docPartPr>
      <w:docPartBody>
        <w:p w:rsidR="000B16FB" w:rsidRDefault="001E1A66">
          <w:r w:rsidRPr="000A1CE2">
            <w:rPr>
              <w:rStyle w:val="PlaceholderText"/>
            </w:rPr>
            <w:t>Click or tap to enter a date.</w:t>
          </w:r>
        </w:p>
      </w:docPartBody>
    </w:docPart>
    <w:docPart>
      <w:docPartPr>
        <w:name w:val="7E961C1481304D1FB71E10B2632A1E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FD4F58-E21A-4119-B458-B701EFB4EF1C}"/>
      </w:docPartPr>
      <w:docPartBody>
        <w:p w:rsidR="00350E5F" w:rsidRDefault="006B50AA" w:rsidP="006B50AA">
          <w:pPr>
            <w:pStyle w:val="7E961C1481304D1FB71E10B2632A1E8E"/>
          </w:pPr>
          <w:r w:rsidRPr="000A1CE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0ACCBD5C154EF6A5D20C28587488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874604-BA17-4F7E-85ED-32F09D4BD75A}"/>
      </w:docPartPr>
      <w:docPartBody>
        <w:p w:rsidR="00350E5F" w:rsidRDefault="006B50AA" w:rsidP="006B50AA">
          <w:pPr>
            <w:pStyle w:val="6A0ACCBD5C154EF6A5D20C2858748869"/>
          </w:pPr>
          <w:r w:rsidRPr="000A1CE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472BEA020042778692611F32E976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4591F2-6F4E-447F-9730-3867C58752F3}"/>
      </w:docPartPr>
      <w:docPartBody>
        <w:p w:rsidR="00350E5F" w:rsidRDefault="006B50AA" w:rsidP="006B50AA">
          <w:pPr>
            <w:pStyle w:val="11472BEA020042778692611F32E9769E"/>
          </w:pPr>
          <w:r w:rsidRPr="000A1CE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964EA934F8475E88CA912DF4A39D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31944A-63C0-4886-B394-0E25F7FAAD8B}"/>
      </w:docPartPr>
      <w:docPartBody>
        <w:p w:rsidR="00350E5F" w:rsidRDefault="006B50AA" w:rsidP="006B50AA">
          <w:pPr>
            <w:pStyle w:val="9A964EA934F8475E88CA912DF4A39D9D"/>
          </w:pPr>
          <w:r w:rsidRPr="000A1CE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E1A66"/>
    <w:rsid w:val="000B16FB"/>
    <w:rsid w:val="00112B9A"/>
    <w:rsid w:val="001517BD"/>
    <w:rsid w:val="00154AB9"/>
    <w:rsid w:val="001E1A66"/>
    <w:rsid w:val="00350E5F"/>
    <w:rsid w:val="006B50AA"/>
    <w:rsid w:val="00761B7C"/>
    <w:rsid w:val="0085166C"/>
    <w:rsid w:val="0088429D"/>
    <w:rsid w:val="00E76133"/>
    <w:rsid w:val="00F37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B50AA"/>
    <w:rPr>
      <w:color w:val="808080"/>
    </w:rPr>
  </w:style>
  <w:style w:type="paragraph" w:customStyle="1" w:styleId="7E961C1481304D1FB71E10B2632A1E8E">
    <w:name w:val="7E961C1481304D1FB71E10B2632A1E8E"/>
    <w:rsid w:val="006B50AA"/>
  </w:style>
  <w:style w:type="paragraph" w:customStyle="1" w:styleId="6A0ACCBD5C154EF6A5D20C2858748869">
    <w:name w:val="6A0ACCBD5C154EF6A5D20C2858748869"/>
    <w:rsid w:val="006B50AA"/>
  </w:style>
  <w:style w:type="paragraph" w:customStyle="1" w:styleId="11472BEA020042778692611F32E9769E">
    <w:name w:val="11472BEA020042778692611F32E9769E"/>
    <w:rsid w:val="006B50AA"/>
  </w:style>
  <w:style w:type="paragraph" w:customStyle="1" w:styleId="9A964EA934F8475E88CA912DF4A39D9D">
    <w:name w:val="9A964EA934F8475E88CA912DF4A39D9D"/>
    <w:rsid w:val="006B50A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EA594076A63B42899484F4915721FF" ma:contentTypeVersion="14" ma:contentTypeDescription="Create a new document." ma:contentTypeScope="" ma:versionID="72172f1fe8a987704cfcbfe6c4ffffe6">
  <xsd:schema xmlns:xsd="http://www.w3.org/2001/XMLSchema" xmlns:xs="http://www.w3.org/2001/XMLSchema" xmlns:p="http://schemas.microsoft.com/office/2006/metadata/properties" xmlns:ns3="ad529e58-50f5-41f7-aa90-44dfd709a56e" xmlns:ns4="68b8fe7e-385c-4069-855e-1bc8c572fd87" targetNamespace="http://schemas.microsoft.com/office/2006/metadata/properties" ma:root="true" ma:fieldsID="1535792b5a6862c8506e2019f7edfe0d" ns3:_="" ns4:_="">
    <xsd:import namespace="ad529e58-50f5-41f7-aa90-44dfd709a56e"/>
    <xsd:import namespace="68b8fe7e-385c-4069-855e-1bc8c572fd8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529e58-50f5-41f7-aa90-44dfd709a5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b8fe7e-385c-4069-855e-1bc8c572fd8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616B41-BAEC-43EB-A6B6-BBA1A73DCE7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BF0DE44-DC78-4002-8A9C-7DA6D8540F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B2417D-8C55-4A5E-BBF4-4077973303B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45C0BAC-C9E7-49B3-98EC-A65D15C775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529e58-50f5-41f7-aa90-44dfd709a56e"/>
    <ds:schemaRef ds:uri="68b8fe7e-385c-4069-855e-1bc8c572fd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2</Words>
  <Characters>928</Characters>
  <Application>Microsoft Office Word</Application>
  <DocSecurity>4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Gertner</Company>
  <LinksUpToDate>false</LinksUpToDate>
  <CharactersWithSpaces>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li Herman</dc:creator>
  <cp:lastModifiedBy>Tali Herman</cp:lastModifiedBy>
  <cp:revision>2</cp:revision>
  <cp:lastPrinted>2017-09-11T12:11:00Z</cp:lastPrinted>
  <dcterms:created xsi:type="dcterms:W3CDTF">2026-03-17T06:42:00Z</dcterms:created>
  <dcterms:modified xsi:type="dcterms:W3CDTF">2026-03-17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EA594076A63B42899484F4915721FF</vt:lpwstr>
  </property>
  <property fmtid="{D5CDD505-2E9C-101B-9397-08002B2CF9AE}" pid="3" name="GrammarlyDocumentId">
    <vt:lpwstr>f479646f63b74016a88d2a254db92c3523ba28b5d9e6ea2ed4a082dd86a3c699</vt:lpwstr>
  </property>
</Properties>
</file>